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B0D6F" w14:textId="77777777" w:rsidR="00621005" w:rsidRPr="00621005" w:rsidRDefault="00621005" w:rsidP="00621005">
      <w:pPr>
        <w:spacing w:after="0" w:line="240" w:lineRule="auto"/>
        <w:rPr>
          <w:rFonts w:ascii="Times New Roman" w:eastAsia="Times New Roman" w:hAnsi="Times New Roman" w:cs="Times New Roman"/>
          <w:sz w:val="24"/>
          <w:szCs w:val="24"/>
        </w:rPr>
      </w:pPr>
    </w:p>
    <w:p w14:paraId="3DFF4340" w14:textId="77777777" w:rsidR="00621005" w:rsidRPr="00621005" w:rsidRDefault="00621005" w:rsidP="00621005">
      <w:pPr>
        <w:spacing w:before="360" w:after="120" w:line="240" w:lineRule="auto"/>
        <w:ind w:firstLine="720"/>
        <w:outlineLvl w:val="1"/>
        <w:rPr>
          <w:rFonts w:ascii="Times New Roman" w:eastAsia="Times New Roman" w:hAnsi="Times New Roman" w:cs="Times New Roman"/>
          <w:b/>
          <w:bCs/>
          <w:sz w:val="36"/>
          <w:szCs w:val="36"/>
        </w:rPr>
      </w:pPr>
      <w:r w:rsidRPr="00621005">
        <w:rPr>
          <w:rFonts w:ascii="Times New Roman" w:eastAsia="Times New Roman" w:hAnsi="Times New Roman" w:cs="Times New Roman"/>
          <w:b/>
          <w:bCs/>
          <w:color w:val="000000"/>
          <w:sz w:val="24"/>
          <w:szCs w:val="24"/>
        </w:rPr>
        <w:t>Improved Problem Statement</w:t>
      </w:r>
    </w:p>
    <w:p w14:paraId="04C3C59F" w14:textId="77777777" w:rsidR="00621005" w:rsidRPr="00621005" w:rsidRDefault="00621005" w:rsidP="00621005">
      <w:pPr>
        <w:numPr>
          <w:ilvl w:val="0"/>
          <w:numId w:val="1"/>
        </w:numPr>
        <w:spacing w:after="0" w:line="240" w:lineRule="auto"/>
        <w:textAlignment w:val="baseline"/>
        <w:rPr>
          <w:rFonts w:ascii="Times New Roman" w:eastAsia="Times New Roman" w:hAnsi="Times New Roman" w:cs="Times New Roman"/>
          <w:color w:val="000000"/>
          <w:sz w:val="24"/>
          <w:szCs w:val="24"/>
        </w:rPr>
      </w:pPr>
      <w:r w:rsidRPr="00621005">
        <w:rPr>
          <w:rFonts w:ascii="Times New Roman" w:eastAsia="Times New Roman" w:hAnsi="Times New Roman" w:cs="Times New Roman"/>
          <w:b/>
          <w:bCs/>
          <w:color w:val="000000"/>
          <w:sz w:val="24"/>
          <w:szCs w:val="24"/>
        </w:rPr>
        <w:t xml:space="preserve">What is your product, on a high level?    </w:t>
      </w:r>
    </w:p>
    <w:p w14:paraId="6581104B"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Our product is a movie show time finder named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can help people to find the right time and right cinema to watch the movie.</w:t>
      </w:r>
    </w:p>
    <w:p w14:paraId="235AFB8B" w14:textId="77777777" w:rsidR="00621005" w:rsidRPr="00621005" w:rsidRDefault="00621005" w:rsidP="00621005">
      <w:pPr>
        <w:numPr>
          <w:ilvl w:val="0"/>
          <w:numId w:val="2"/>
        </w:numPr>
        <w:spacing w:after="0" w:line="240" w:lineRule="auto"/>
        <w:textAlignment w:val="baseline"/>
        <w:rPr>
          <w:rFonts w:ascii="Times New Roman" w:eastAsia="Times New Roman" w:hAnsi="Times New Roman" w:cs="Times New Roman"/>
          <w:color w:val="000000"/>
          <w:sz w:val="24"/>
          <w:szCs w:val="24"/>
        </w:rPr>
      </w:pPr>
      <w:r w:rsidRPr="00621005">
        <w:rPr>
          <w:rFonts w:ascii="Times New Roman" w:eastAsia="Times New Roman" w:hAnsi="Times New Roman" w:cs="Times New Roman"/>
          <w:b/>
          <w:bCs/>
          <w:color w:val="000000"/>
          <w:sz w:val="24"/>
          <w:szCs w:val="24"/>
        </w:rPr>
        <w:t>Whom is it for?</w:t>
      </w:r>
    </w:p>
    <w:p w14:paraId="7470C55B"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For movie lovers, or people who want to check movie time and choose which cinema before buying a movie ticket. </w:t>
      </w:r>
    </w:p>
    <w:p w14:paraId="2550274D" w14:textId="77777777" w:rsidR="00621005" w:rsidRPr="00621005" w:rsidRDefault="00621005" w:rsidP="00621005">
      <w:pPr>
        <w:numPr>
          <w:ilvl w:val="0"/>
          <w:numId w:val="3"/>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What problem does it solve?</w:t>
      </w:r>
    </w:p>
    <w:p w14:paraId="0F00768A"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It gathers all cinemas’ movie time schedule in one app, so people </w:t>
      </w:r>
      <w:proofErr w:type="gramStart"/>
      <w:r w:rsidRPr="00621005">
        <w:rPr>
          <w:rFonts w:ascii="Times New Roman" w:eastAsia="Times New Roman" w:hAnsi="Times New Roman" w:cs="Times New Roman"/>
          <w:color w:val="000000"/>
          <w:sz w:val="24"/>
          <w:szCs w:val="24"/>
        </w:rPr>
        <w:t>don’t</w:t>
      </w:r>
      <w:proofErr w:type="gramEnd"/>
      <w:r w:rsidRPr="00621005">
        <w:rPr>
          <w:rFonts w:ascii="Times New Roman" w:eastAsia="Times New Roman" w:hAnsi="Times New Roman" w:cs="Times New Roman"/>
          <w:color w:val="000000"/>
          <w:sz w:val="24"/>
          <w:szCs w:val="24"/>
        </w:rPr>
        <w:t xml:space="preserve"> have to go to all</w:t>
      </w:r>
    </w:p>
    <w:p w14:paraId="1FD03D23"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cinemas’ website to check their schedule. It also provides seats count on every cinema location, so users will know which cinema is less crowded.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also provides ticket booking service.</w:t>
      </w:r>
    </w:p>
    <w:p w14:paraId="12C6399D" w14:textId="77777777" w:rsidR="00621005" w:rsidRPr="00621005" w:rsidRDefault="00621005" w:rsidP="00621005">
      <w:pPr>
        <w:numPr>
          <w:ilvl w:val="0"/>
          <w:numId w:val="4"/>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What alternatives are available?</w:t>
      </w:r>
    </w:p>
    <w:p w14:paraId="599D03F7"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Google, IMDb, Movies by </w:t>
      </w:r>
      <w:proofErr w:type="spellStart"/>
      <w:r w:rsidRPr="00621005">
        <w:rPr>
          <w:rFonts w:ascii="Times New Roman" w:eastAsia="Times New Roman" w:hAnsi="Times New Roman" w:cs="Times New Roman"/>
          <w:color w:val="000000"/>
          <w:sz w:val="24"/>
          <w:szCs w:val="24"/>
        </w:rPr>
        <w:t>Flixster</w:t>
      </w:r>
      <w:proofErr w:type="spellEnd"/>
      <w:r w:rsidRPr="00621005">
        <w:rPr>
          <w:rFonts w:ascii="Times New Roman" w:eastAsia="Times New Roman" w:hAnsi="Times New Roman" w:cs="Times New Roman"/>
          <w:color w:val="000000"/>
          <w:sz w:val="24"/>
          <w:szCs w:val="24"/>
        </w:rPr>
        <w:t>.</w:t>
      </w:r>
    </w:p>
    <w:p w14:paraId="77AE02F4" w14:textId="77777777" w:rsidR="00621005" w:rsidRPr="00621005" w:rsidRDefault="00621005" w:rsidP="00621005">
      <w:pPr>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Why is this project compelling and worth developing?</w:t>
      </w:r>
    </w:p>
    <w:p w14:paraId="69B43DE1" w14:textId="77777777" w:rsidR="00621005" w:rsidRPr="00621005" w:rsidRDefault="00621005" w:rsidP="00621005">
      <w:pPr>
        <w:spacing w:after="0" w:line="240" w:lineRule="auto"/>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    Watching movie at cinema is a </w:t>
      </w:r>
      <w:proofErr w:type="gramStart"/>
      <w:r w:rsidRPr="00621005">
        <w:rPr>
          <w:rFonts w:ascii="Times New Roman" w:eastAsia="Times New Roman" w:hAnsi="Times New Roman" w:cs="Times New Roman"/>
          <w:color w:val="000000"/>
          <w:sz w:val="24"/>
          <w:szCs w:val="24"/>
        </w:rPr>
        <w:t>really common</w:t>
      </w:r>
      <w:proofErr w:type="gramEnd"/>
      <w:r w:rsidRPr="00621005">
        <w:rPr>
          <w:rFonts w:ascii="Times New Roman" w:eastAsia="Times New Roman" w:hAnsi="Times New Roman" w:cs="Times New Roman"/>
          <w:color w:val="000000"/>
          <w:sz w:val="24"/>
          <w:szCs w:val="24"/>
        </w:rPr>
        <w:t xml:space="preserve"> activity for people, and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is here</w:t>
      </w:r>
    </w:p>
    <w:p w14:paraId="42B6C8AA" w14:textId="77777777" w:rsidR="00621005" w:rsidRPr="00621005" w:rsidRDefault="00621005" w:rsidP="00621005">
      <w:pPr>
        <w:spacing w:after="0" w:line="240" w:lineRule="auto"/>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    to help people to make the pre work before movies easier.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gives people </w:t>
      </w:r>
    </w:p>
    <w:p w14:paraId="793CF91F" w14:textId="77777777" w:rsidR="00621005" w:rsidRPr="00621005" w:rsidRDefault="00621005" w:rsidP="00621005">
      <w:pPr>
        <w:spacing w:after="0" w:line="240" w:lineRule="auto"/>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more time to do other stuff rather than try to figure out where and when to watch movies.</w:t>
      </w:r>
    </w:p>
    <w:p w14:paraId="332E1286" w14:textId="77777777" w:rsidR="00621005" w:rsidRPr="00621005" w:rsidRDefault="00621005" w:rsidP="00621005">
      <w:pPr>
        <w:spacing w:after="0" w:line="240" w:lineRule="auto"/>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    Also, by using this application, user will know where </w:t>
      </w:r>
      <w:proofErr w:type="gramStart"/>
      <w:r w:rsidRPr="00621005">
        <w:rPr>
          <w:rFonts w:ascii="Times New Roman" w:eastAsia="Times New Roman" w:hAnsi="Times New Roman" w:cs="Times New Roman"/>
          <w:color w:val="000000"/>
          <w:sz w:val="24"/>
          <w:szCs w:val="24"/>
        </w:rPr>
        <w:t>is the closest location</w:t>
      </w:r>
      <w:proofErr w:type="gramEnd"/>
      <w:r w:rsidRPr="00621005">
        <w:rPr>
          <w:rFonts w:ascii="Times New Roman" w:eastAsia="Times New Roman" w:hAnsi="Times New Roman" w:cs="Times New Roman"/>
          <w:color w:val="000000"/>
          <w:sz w:val="24"/>
          <w:szCs w:val="24"/>
        </w:rPr>
        <w:t xml:space="preserve"> to watch the</w:t>
      </w:r>
    </w:p>
    <w:p w14:paraId="098966B0" w14:textId="77777777" w:rsidR="00621005" w:rsidRPr="00621005" w:rsidRDefault="00621005" w:rsidP="00621005">
      <w:pPr>
        <w:spacing w:after="0" w:line="240" w:lineRule="auto"/>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Movie. Users will also learn when the future movies are going to be available.</w:t>
      </w:r>
    </w:p>
    <w:p w14:paraId="773536C4" w14:textId="77777777" w:rsidR="00621005" w:rsidRPr="00621005" w:rsidRDefault="00621005" w:rsidP="00621005">
      <w:pPr>
        <w:numPr>
          <w:ilvl w:val="0"/>
          <w:numId w:val="6"/>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Describe the top-level objectives, differentiators, target customers, and scope of product.</w:t>
      </w:r>
    </w:p>
    <w:p w14:paraId="4F82EC52"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The top-level objectives of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is to provide cinema show time, movies information, seat available count, and ticket booking service all in </w:t>
      </w:r>
      <w:proofErr w:type="spellStart"/>
      <w:r w:rsidRPr="00621005">
        <w:rPr>
          <w:rFonts w:ascii="Times New Roman" w:eastAsia="Times New Roman" w:hAnsi="Times New Roman" w:cs="Times New Roman"/>
          <w:color w:val="000000"/>
          <w:sz w:val="24"/>
          <w:szCs w:val="24"/>
        </w:rPr>
        <w:t>one.The</w:t>
      </w:r>
      <w:proofErr w:type="spellEnd"/>
      <w:r w:rsidRPr="00621005">
        <w:rPr>
          <w:rFonts w:ascii="Times New Roman" w:eastAsia="Times New Roman" w:hAnsi="Times New Roman" w:cs="Times New Roman"/>
          <w:color w:val="000000"/>
          <w:sz w:val="24"/>
          <w:szCs w:val="24"/>
        </w:rPr>
        <w:t xml:space="preserve"> differentiators of our products than others will be real time seat available service and booking ticket service. The customers that we are targeting will be everyone who wants to watch a movie at the cinema, or movie enthusiasts. The scope of products will be our seat count, and ticket booking service. These are the services that </w:t>
      </w:r>
      <w:proofErr w:type="gramStart"/>
      <w:r w:rsidRPr="00621005">
        <w:rPr>
          <w:rFonts w:ascii="Times New Roman" w:eastAsia="Times New Roman" w:hAnsi="Times New Roman" w:cs="Times New Roman"/>
          <w:color w:val="000000"/>
          <w:sz w:val="24"/>
          <w:szCs w:val="24"/>
        </w:rPr>
        <w:t>aren't</w:t>
      </w:r>
      <w:proofErr w:type="gramEnd"/>
      <w:r w:rsidRPr="00621005">
        <w:rPr>
          <w:rFonts w:ascii="Times New Roman" w:eastAsia="Times New Roman" w:hAnsi="Times New Roman" w:cs="Times New Roman"/>
          <w:color w:val="000000"/>
          <w:sz w:val="24"/>
          <w:szCs w:val="24"/>
        </w:rPr>
        <w:t xml:space="preserve"> provided by major apps or Google show time finder.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is not just a regular movie show time finder, but also a product to do all the hassle pre work for you in less than 3 minutes. </w:t>
      </w:r>
    </w:p>
    <w:p w14:paraId="6CB0EE03" w14:textId="77777777" w:rsidR="00621005" w:rsidRPr="00621005" w:rsidRDefault="00621005" w:rsidP="00621005">
      <w:pPr>
        <w:numPr>
          <w:ilvl w:val="0"/>
          <w:numId w:val="7"/>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What are the competitions and what is novel in your approach?</w:t>
      </w:r>
    </w:p>
    <w:p w14:paraId="5AA7DC54"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Google movie show time can be our biggest competition.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provides a seat checker and booking system. This is not provided by </w:t>
      </w:r>
      <w:proofErr w:type="gramStart"/>
      <w:r w:rsidRPr="00621005">
        <w:rPr>
          <w:rFonts w:ascii="Times New Roman" w:eastAsia="Times New Roman" w:hAnsi="Times New Roman" w:cs="Times New Roman"/>
          <w:color w:val="000000"/>
          <w:sz w:val="24"/>
          <w:szCs w:val="24"/>
        </w:rPr>
        <w:t>Google, and</w:t>
      </w:r>
      <w:proofErr w:type="gramEnd"/>
      <w:r w:rsidRPr="00621005">
        <w:rPr>
          <w:rFonts w:ascii="Times New Roman" w:eastAsia="Times New Roman" w:hAnsi="Times New Roman" w:cs="Times New Roman"/>
          <w:color w:val="000000"/>
          <w:sz w:val="24"/>
          <w:szCs w:val="24"/>
        </w:rPr>
        <w:t xml:space="preserve"> can be our biggest weapon against Google movie show time finder. Also, we have a promo code system, so users will be able to get discounts on booking tickets from us. Simply put the code before checkout, users will receive the discount provided by us.</w:t>
      </w:r>
    </w:p>
    <w:p w14:paraId="74BC6A70" w14:textId="77777777" w:rsidR="00621005" w:rsidRPr="00621005" w:rsidRDefault="00621005" w:rsidP="00621005">
      <w:pPr>
        <w:numPr>
          <w:ilvl w:val="0"/>
          <w:numId w:val="8"/>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Make it clear that the system can be built, making good use of resources and technology.</w:t>
      </w:r>
    </w:p>
    <w:p w14:paraId="7B4C486A"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We need to gather cinemas’ website </w:t>
      </w:r>
      <w:proofErr w:type="spellStart"/>
      <w:proofErr w:type="gramStart"/>
      <w:r w:rsidRPr="00621005">
        <w:rPr>
          <w:rFonts w:ascii="Times New Roman" w:eastAsia="Times New Roman" w:hAnsi="Times New Roman" w:cs="Times New Roman"/>
          <w:color w:val="000000"/>
          <w:sz w:val="24"/>
          <w:szCs w:val="24"/>
        </w:rPr>
        <w:t>datas</w:t>
      </w:r>
      <w:proofErr w:type="spellEnd"/>
      <w:r w:rsidRPr="00621005">
        <w:rPr>
          <w:rFonts w:ascii="Times New Roman" w:eastAsia="Times New Roman" w:hAnsi="Times New Roman" w:cs="Times New Roman"/>
          <w:color w:val="000000"/>
          <w:sz w:val="24"/>
          <w:szCs w:val="24"/>
        </w:rPr>
        <w:t>, and</w:t>
      </w:r>
      <w:proofErr w:type="gramEnd"/>
      <w:r w:rsidRPr="00621005">
        <w:rPr>
          <w:rFonts w:ascii="Times New Roman" w:eastAsia="Times New Roman" w:hAnsi="Times New Roman" w:cs="Times New Roman"/>
          <w:color w:val="000000"/>
          <w:sz w:val="24"/>
          <w:szCs w:val="24"/>
        </w:rPr>
        <w:t xml:space="preserve"> visualize it for users to easily read what is the time of the movie, and what seat might be available for users to choose. HTML or PHP language can be useful for gathering website </w:t>
      </w:r>
      <w:proofErr w:type="spellStart"/>
      <w:r w:rsidRPr="00621005">
        <w:rPr>
          <w:rFonts w:ascii="Times New Roman" w:eastAsia="Times New Roman" w:hAnsi="Times New Roman" w:cs="Times New Roman"/>
          <w:color w:val="000000"/>
          <w:sz w:val="24"/>
          <w:szCs w:val="24"/>
        </w:rPr>
        <w:t>datas</w:t>
      </w:r>
      <w:proofErr w:type="spellEnd"/>
      <w:r w:rsidRPr="00621005">
        <w:rPr>
          <w:rFonts w:ascii="Times New Roman" w:eastAsia="Times New Roman" w:hAnsi="Times New Roman" w:cs="Times New Roman"/>
          <w:color w:val="000000"/>
          <w:sz w:val="24"/>
          <w:szCs w:val="24"/>
        </w:rPr>
        <w:t xml:space="preserve">, and we can use python and SQL to visualize the data on our website or application. </w:t>
      </w:r>
      <w:proofErr w:type="gramStart"/>
      <w:r w:rsidRPr="00621005">
        <w:rPr>
          <w:rFonts w:ascii="Times New Roman" w:eastAsia="Times New Roman" w:hAnsi="Times New Roman" w:cs="Times New Roman"/>
          <w:color w:val="000000"/>
          <w:sz w:val="24"/>
          <w:szCs w:val="24"/>
        </w:rPr>
        <w:t>Also</w:t>
      </w:r>
      <w:proofErr w:type="gramEnd"/>
      <w:r w:rsidRPr="00621005">
        <w:rPr>
          <w:rFonts w:ascii="Times New Roman" w:eastAsia="Times New Roman" w:hAnsi="Times New Roman" w:cs="Times New Roman"/>
          <w:color w:val="000000"/>
          <w:sz w:val="24"/>
          <w:szCs w:val="24"/>
        </w:rPr>
        <w:t xml:space="preserve"> we need to design a booking system for users to just book the ticket on </w:t>
      </w:r>
      <w:proofErr w:type="spellStart"/>
      <w:r w:rsidRPr="00621005">
        <w:rPr>
          <w:rFonts w:ascii="Times New Roman" w:eastAsia="Times New Roman" w:hAnsi="Times New Roman" w:cs="Times New Roman"/>
          <w:color w:val="000000"/>
          <w:sz w:val="24"/>
          <w:szCs w:val="24"/>
        </w:rPr>
        <w:t>Cinemata</w:t>
      </w:r>
      <w:proofErr w:type="spellEnd"/>
      <w:r w:rsidRPr="00621005">
        <w:rPr>
          <w:rFonts w:ascii="Times New Roman" w:eastAsia="Times New Roman" w:hAnsi="Times New Roman" w:cs="Times New Roman"/>
          <w:color w:val="000000"/>
          <w:sz w:val="24"/>
          <w:szCs w:val="24"/>
        </w:rPr>
        <w:t xml:space="preserve"> instead of going to cinema’s website. </w:t>
      </w:r>
      <w:r w:rsidRPr="00621005">
        <w:rPr>
          <w:rFonts w:ascii="Times New Roman" w:eastAsia="Times New Roman" w:hAnsi="Times New Roman" w:cs="Times New Roman"/>
          <w:color w:val="000000"/>
          <w:sz w:val="24"/>
          <w:szCs w:val="24"/>
        </w:rPr>
        <w:lastRenderedPageBreak/>
        <w:t>We also need to build a login system for users to register on our product, so we can provide better service.</w:t>
      </w:r>
    </w:p>
    <w:p w14:paraId="388302EB" w14:textId="77777777" w:rsidR="00621005" w:rsidRPr="00621005" w:rsidRDefault="00621005" w:rsidP="00621005">
      <w:pPr>
        <w:numPr>
          <w:ilvl w:val="0"/>
          <w:numId w:val="9"/>
        </w:numPr>
        <w:spacing w:after="0" w:line="240" w:lineRule="auto"/>
        <w:textAlignment w:val="baseline"/>
        <w:rPr>
          <w:rFonts w:ascii="Arial" w:eastAsia="Times New Roman" w:hAnsi="Arial" w:cs="Arial"/>
          <w:color w:val="000000"/>
        </w:rPr>
      </w:pPr>
      <w:r w:rsidRPr="00621005">
        <w:rPr>
          <w:rFonts w:ascii="Times New Roman" w:eastAsia="Times New Roman" w:hAnsi="Times New Roman" w:cs="Times New Roman"/>
          <w:b/>
          <w:bCs/>
          <w:color w:val="000000"/>
          <w:sz w:val="24"/>
          <w:szCs w:val="24"/>
        </w:rPr>
        <w:t>What is interesting about this project from a technical point of view?</w:t>
      </w:r>
    </w:p>
    <w:p w14:paraId="1513C751"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Gathering data from cinema websites is going to be hard and interesting at the same time, also it will be interesting to design the UI layout of our product. Also, the ticket booking system might be the hardest part for all of us. Since we never do this kind of project before, the entire thing is going to be very interesting to us. We also need to build a backend data storage to save all the user info, so users can login with our login system. The website is only accessible to registered users.</w:t>
      </w:r>
    </w:p>
    <w:p w14:paraId="32D22F04" w14:textId="77777777" w:rsidR="00621005" w:rsidRPr="00621005" w:rsidRDefault="00621005" w:rsidP="00621005">
      <w:pPr>
        <w:numPr>
          <w:ilvl w:val="0"/>
          <w:numId w:val="10"/>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Issue Statement</w:t>
      </w:r>
    </w:p>
    <w:p w14:paraId="446275F5"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The potential issue we are facing right now might be a lack of technical people. The only person who is familiar with MySQL is Ashton Sims, so building a backend data system will be </w:t>
      </w:r>
      <w:proofErr w:type="gramStart"/>
      <w:r w:rsidRPr="00621005">
        <w:rPr>
          <w:rFonts w:ascii="Times New Roman" w:eastAsia="Times New Roman" w:hAnsi="Times New Roman" w:cs="Times New Roman"/>
          <w:color w:val="000000"/>
          <w:sz w:val="24"/>
          <w:szCs w:val="24"/>
        </w:rPr>
        <w:t>fairly difficult</w:t>
      </w:r>
      <w:proofErr w:type="gramEnd"/>
      <w:r w:rsidRPr="00621005">
        <w:rPr>
          <w:rFonts w:ascii="Times New Roman" w:eastAsia="Times New Roman" w:hAnsi="Times New Roman" w:cs="Times New Roman"/>
          <w:color w:val="000000"/>
          <w:sz w:val="24"/>
          <w:szCs w:val="24"/>
        </w:rPr>
        <w:t xml:space="preserve"> for us. Even though we do have people who know how to write PHP and Html, backend seems to be our biggest potential issue. </w:t>
      </w:r>
    </w:p>
    <w:p w14:paraId="1054191D" w14:textId="77777777" w:rsidR="00621005" w:rsidRPr="00621005" w:rsidRDefault="00621005" w:rsidP="00621005">
      <w:pPr>
        <w:numPr>
          <w:ilvl w:val="0"/>
          <w:numId w:val="11"/>
        </w:numPr>
        <w:spacing w:after="0" w:line="240" w:lineRule="auto"/>
        <w:textAlignment w:val="baseline"/>
        <w:rPr>
          <w:rFonts w:ascii="Times New Roman" w:eastAsia="Times New Roman" w:hAnsi="Times New Roman" w:cs="Times New Roman"/>
          <w:b/>
          <w:bCs/>
          <w:color w:val="000000"/>
          <w:sz w:val="24"/>
          <w:szCs w:val="24"/>
        </w:rPr>
      </w:pPr>
      <w:r w:rsidRPr="00621005">
        <w:rPr>
          <w:rFonts w:ascii="Times New Roman" w:eastAsia="Times New Roman" w:hAnsi="Times New Roman" w:cs="Times New Roman"/>
          <w:b/>
          <w:bCs/>
          <w:color w:val="000000"/>
          <w:sz w:val="24"/>
          <w:szCs w:val="24"/>
        </w:rPr>
        <w:t>Method to fix the issue</w:t>
      </w:r>
    </w:p>
    <w:p w14:paraId="0554309A" w14:textId="77777777" w:rsidR="00621005" w:rsidRPr="00621005" w:rsidRDefault="00621005" w:rsidP="00621005">
      <w:pPr>
        <w:spacing w:after="0" w:line="240" w:lineRule="auto"/>
        <w:ind w:left="720"/>
        <w:rPr>
          <w:rFonts w:ascii="Times New Roman" w:eastAsia="Times New Roman" w:hAnsi="Times New Roman" w:cs="Times New Roman"/>
          <w:sz w:val="24"/>
          <w:szCs w:val="24"/>
        </w:rPr>
      </w:pPr>
      <w:r w:rsidRPr="00621005">
        <w:rPr>
          <w:rFonts w:ascii="Times New Roman" w:eastAsia="Times New Roman" w:hAnsi="Times New Roman" w:cs="Times New Roman"/>
          <w:color w:val="000000"/>
          <w:sz w:val="24"/>
          <w:szCs w:val="24"/>
        </w:rPr>
        <w:t xml:space="preserve">Our method to fix the issue will be office hours with the </w:t>
      </w:r>
      <w:proofErr w:type="gramStart"/>
      <w:r w:rsidRPr="00621005">
        <w:rPr>
          <w:rFonts w:ascii="Times New Roman" w:eastAsia="Times New Roman" w:hAnsi="Times New Roman" w:cs="Times New Roman"/>
          <w:color w:val="000000"/>
          <w:sz w:val="24"/>
          <w:szCs w:val="24"/>
        </w:rPr>
        <w:t>professor, or</w:t>
      </w:r>
      <w:proofErr w:type="gramEnd"/>
      <w:r w:rsidRPr="00621005">
        <w:rPr>
          <w:rFonts w:ascii="Times New Roman" w:eastAsia="Times New Roman" w:hAnsi="Times New Roman" w:cs="Times New Roman"/>
          <w:color w:val="000000"/>
          <w:sz w:val="24"/>
          <w:szCs w:val="24"/>
        </w:rPr>
        <w:t xml:space="preserve"> try to come up with something with the entire team rather than just one person. We have a discord server for communication, so we will solve the problems together as a team. Plus, some of the crew members are taking database class right now, so it might be a good way to fix the issue by asking the database class professor. </w:t>
      </w:r>
    </w:p>
    <w:p w14:paraId="2D7F8AA2" w14:textId="77777777" w:rsidR="00B1339D" w:rsidRPr="00C657A3" w:rsidRDefault="00B1339D" w:rsidP="00621005"/>
    <w:sectPr w:rsidR="00B1339D" w:rsidRPr="00C657A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9F7D0" w14:textId="77777777" w:rsidR="00DB5139" w:rsidRDefault="00DB5139" w:rsidP="00E06B1B">
      <w:pPr>
        <w:spacing w:after="0" w:line="240" w:lineRule="auto"/>
      </w:pPr>
      <w:r>
        <w:separator/>
      </w:r>
    </w:p>
  </w:endnote>
  <w:endnote w:type="continuationSeparator" w:id="0">
    <w:p w14:paraId="325E64A4" w14:textId="77777777" w:rsidR="00DB5139" w:rsidRDefault="00DB5139" w:rsidP="00E06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B299D" w14:textId="77777777" w:rsidR="00DB5139" w:rsidRDefault="00DB5139" w:rsidP="00E06B1B">
      <w:pPr>
        <w:spacing w:after="0" w:line="240" w:lineRule="auto"/>
      </w:pPr>
      <w:r>
        <w:separator/>
      </w:r>
    </w:p>
  </w:footnote>
  <w:footnote w:type="continuationSeparator" w:id="0">
    <w:p w14:paraId="4A85762C" w14:textId="77777777" w:rsidR="00DB5139" w:rsidRDefault="00DB5139" w:rsidP="00E06B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F61F5" w14:textId="03DCA591" w:rsidR="00E06B1B" w:rsidRDefault="00E06B1B">
    <w:pPr>
      <w:pStyle w:val="Header"/>
    </w:pPr>
  </w:p>
  <w:p w14:paraId="42C85DF4" w14:textId="77777777" w:rsidR="00E06B1B" w:rsidRDefault="00E06B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F0AE2"/>
    <w:multiLevelType w:val="multilevel"/>
    <w:tmpl w:val="4E9AB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15149"/>
    <w:multiLevelType w:val="multilevel"/>
    <w:tmpl w:val="486CE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2E3407"/>
    <w:multiLevelType w:val="multilevel"/>
    <w:tmpl w:val="6A8A8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A17291"/>
    <w:multiLevelType w:val="multilevel"/>
    <w:tmpl w:val="E23E2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763C0F"/>
    <w:multiLevelType w:val="multilevel"/>
    <w:tmpl w:val="7D9E7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463804"/>
    <w:multiLevelType w:val="multilevel"/>
    <w:tmpl w:val="52A86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F31330"/>
    <w:multiLevelType w:val="multilevel"/>
    <w:tmpl w:val="9E92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6458D8"/>
    <w:multiLevelType w:val="multilevel"/>
    <w:tmpl w:val="40A08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BE3C71"/>
    <w:multiLevelType w:val="multilevel"/>
    <w:tmpl w:val="FA428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5A28B2"/>
    <w:multiLevelType w:val="multilevel"/>
    <w:tmpl w:val="CD361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4A2BCD"/>
    <w:multiLevelType w:val="multilevel"/>
    <w:tmpl w:val="0328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4"/>
  </w:num>
  <w:num w:numId="4">
    <w:abstractNumId w:val="1"/>
  </w:num>
  <w:num w:numId="5">
    <w:abstractNumId w:val="0"/>
  </w:num>
  <w:num w:numId="6">
    <w:abstractNumId w:val="6"/>
  </w:num>
  <w:num w:numId="7">
    <w:abstractNumId w:val="10"/>
  </w:num>
  <w:num w:numId="8">
    <w:abstractNumId w:val="3"/>
  </w:num>
  <w:num w:numId="9">
    <w:abstractNumId w:val="8"/>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MTEzNzawNDM2srRQ0lEKTi0uzszPAykwrQUA1oO2+ywAAAA="/>
  </w:docVars>
  <w:rsids>
    <w:rsidRoot w:val="000F3826"/>
    <w:rsid w:val="00001AD4"/>
    <w:rsid w:val="00036B0D"/>
    <w:rsid w:val="000731DE"/>
    <w:rsid w:val="000D63B8"/>
    <w:rsid w:val="000F3826"/>
    <w:rsid w:val="001A1EBB"/>
    <w:rsid w:val="001E27BB"/>
    <w:rsid w:val="0023165F"/>
    <w:rsid w:val="00246364"/>
    <w:rsid w:val="002C5DED"/>
    <w:rsid w:val="002F3211"/>
    <w:rsid w:val="00396A8B"/>
    <w:rsid w:val="003E52E7"/>
    <w:rsid w:val="003F1F92"/>
    <w:rsid w:val="003F5670"/>
    <w:rsid w:val="004271D8"/>
    <w:rsid w:val="004A03AC"/>
    <w:rsid w:val="00535CB3"/>
    <w:rsid w:val="00606E8C"/>
    <w:rsid w:val="00621005"/>
    <w:rsid w:val="006E27BB"/>
    <w:rsid w:val="00726C44"/>
    <w:rsid w:val="00820523"/>
    <w:rsid w:val="008663BD"/>
    <w:rsid w:val="00A31F74"/>
    <w:rsid w:val="00A54824"/>
    <w:rsid w:val="00AC10E5"/>
    <w:rsid w:val="00B1339D"/>
    <w:rsid w:val="00B621C8"/>
    <w:rsid w:val="00B670DE"/>
    <w:rsid w:val="00B72228"/>
    <w:rsid w:val="00BE17A9"/>
    <w:rsid w:val="00C32078"/>
    <w:rsid w:val="00C657A3"/>
    <w:rsid w:val="00C66126"/>
    <w:rsid w:val="00C82B67"/>
    <w:rsid w:val="00D51916"/>
    <w:rsid w:val="00D77D07"/>
    <w:rsid w:val="00DB5139"/>
    <w:rsid w:val="00DC68F1"/>
    <w:rsid w:val="00E06B1B"/>
    <w:rsid w:val="00F77536"/>
    <w:rsid w:val="00FC0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B01C"/>
  <w15:chartTrackingRefBased/>
  <w15:docId w15:val="{01855A14-678A-4496-869C-5C8AEEAC1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210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6B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B1B"/>
  </w:style>
  <w:style w:type="paragraph" w:styleId="Footer">
    <w:name w:val="footer"/>
    <w:basedOn w:val="Normal"/>
    <w:link w:val="FooterChar"/>
    <w:uiPriority w:val="99"/>
    <w:unhideWhenUsed/>
    <w:rsid w:val="00E06B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B1B"/>
  </w:style>
  <w:style w:type="paragraph" w:styleId="NormalWeb">
    <w:name w:val="Normal (Web)"/>
    <w:basedOn w:val="Normal"/>
    <w:uiPriority w:val="99"/>
    <w:unhideWhenUsed/>
    <w:rsid w:val="00C657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21005"/>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076467">
      <w:bodyDiv w:val="1"/>
      <w:marLeft w:val="0"/>
      <w:marRight w:val="0"/>
      <w:marTop w:val="0"/>
      <w:marBottom w:val="0"/>
      <w:divBdr>
        <w:top w:val="none" w:sz="0" w:space="0" w:color="auto"/>
        <w:left w:val="none" w:sz="0" w:space="0" w:color="auto"/>
        <w:bottom w:val="none" w:sz="0" w:space="0" w:color="auto"/>
        <w:right w:val="none" w:sz="0" w:space="0" w:color="auto"/>
      </w:divBdr>
    </w:div>
    <w:div w:id="557786036">
      <w:bodyDiv w:val="1"/>
      <w:marLeft w:val="0"/>
      <w:marRight w:val="0"/>
      <w:marTop w:val="0"/>
      <w:marBottom w:val="0"/>
      <w:divBdr>
        <w:top w:val="none" w:sz="0" w:space="0" w:color="auto"/>
        <w:left w:val="none" w:sz="0" w:space="0" w:color="auto"/>
        <w:bottom w:val="none" w:sz="0" w:space="0" w:color="auto"/>
        <w:right w:val="none" w:sz="0" w:space="0" w:color="auto"/>
      </w:divBdr>
    </w:div>
    <w:div w:id="1947887943">
      <w:bodyDiv w:val="1"/>
      <w:marLeft w:val="0"/>
      <w:marRight w:val="0"/>
      <w:marTop w:val="0"/>
      <w:marBottom w:val="0"/>
      <w:divBdr>
        <w:top w:val="none" w:sz="0" w:space="0" w:color="auto"/>
        <w:left w:val="none" w:sz="0" w:space="0" w:color="auto"/>
        <w:bottom w:val="none" w:sz="0" w:space="0" w:color="auto"/>
        <w:right w:val="none" w:sz="0" w:space="0" w:color="auto"/>
      </w:divBdr>
    </w:div>
    <w:div w:id="2096629634">
      <w:bodyDiv w:val="1"/>
      <w:marLeft w:val="0"/>
      <w:marRight w:val="0"/>
      <w:marTop w:val="0"/>
      <w:marBottom w:val="0"/>
      <w:divBdr>
        <w:top w:val="none" w:sz="0" w:space="0" w:color="auto"/>
        <w:left w:val="none" w:sz="0" w:space="0" w:color="auto"/>
        <w:bottom w:val="none" w:sz="0" w:space="0" w:color="auto"/>
        <w:right w:val="none" w:sz="0" w:space="0" w:color="auto"/>
      </w:divBdr>
      <w:divsChild>
        <w:div w:id="1797139374">
          <w:marLeft w:val="0"/>
          <w:marRight w:val="0"/>
          <w:marTop w:val="0"/>
          <w:marBottom w:val="0"/>
          <w:divBdr>
            <w:top w:val="none" w:sz="0" w:space="0" w:color="auto"/>
            <w:left w:val="none" w:sz="0" w:space="0" w:color="auto"/>
            <w:bottom w:val="none" w:sz="0" w:space="0" w:color="auto"/>
            <w:right w:val="none" w:sz="0" w:space="0" w:color="auto"/>
          </w:divBdr>
        </w:div>
        <w:div w:id="1156413698">
          <w:marLeft w:val="0"/>
          <w:marRight w:val="0"/>
          <w:marTop w:val="0"/>
          <w:marBottom w:val="0"/>
          <w:divBdr>
            <w:top w:val="none" w:sz="0" w:space="0" w:color="auto"/>
            <w:left w:val="none" w:sz="0" w:space="0" w:color="auto"/>
            <w:bottom w:val="none" w:sz="0" w:space="0" w:color="auto"/>
            <w:right w:val="none" w:sz="0" w:space="0" w:color="auto"/>
          </w:divBdr>
        </w:div>
        <w:div w:id="1674607108">
          <w:marLeft w:val="0"/>
          <w:marRight w:val="0"/>
          <w:marTop w:val="0"/>
          <w:marBottom w:val="0"/>
          <w:divBdr>
            <w:top w:val="none" w:sz="0" w:space="0" w:color="auto"/>
            <w:left w:val="none" w:sz="0" w:space="0" w:color="auto"/>
            <w:bottom w:val="none" w:sz="0" w:space="0" w:color="auto"/>
            <w:right w:val="none" w:sz="0" w:space="0" w:color="auto"/>
          </w:divBdr>
        </w:div>
        <w:div w:id="683631736">
          <w:marLeft w:val="0"/>
          <w:marRight w:val="0"/>
          <w:marTop w:val="0"/>
          <w:marBottom w:val="0"/>
          <w:divBdr>
            <w:top w:val="none" w:sz="0" w:space="0" w:color="auto"/>
            <w:left w:val="none" w:sz="0" w:space="0" w:color="auto"/>
            <w:bottom w:val="none" w:sz="0" w:space="0" w:color="auto"/>
            <w:right w:val="none" w:sz="0" w:space="0" w:color="auto"/>
          </w:divBdr>
          <w:divsChild>
            <w:div w:id="191500971">
              <w:marLeft w:val="0"/>
              <w:marRight w:val="0"/>
              <w:marTop w:val="0"/>
              <w:marBottom w:val="0"/>
              <w:divBdr>
                <w:top w:val="none" w:sz="0" w:space="0" w:color="auto"/>
                <w:left w:val="none" w:sz="0" w:space="0" w:color="auto"/>
                <w:bottom w:val="none" w:sz="0" w:space="0" w:color="auto"/>
                <w:right w:val="none" w:sz="0" w:space="0" w:color="auto"/>
              </w:divBdr>
            </w:div>
            <w:div w:id="110711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75E28-DD07-4040-9873-0A3F4AF96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1</Pages>
  <Words>659</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27</cp:revision>
  <dcterms:created xsi:type="dcterms:W3CDTF">2020-09-18T23:17:00Z</dcterms:created>
  <dcterms:modified xsi:type="dcterms:W3CDTF">2020-09-24T14:54:00Z</dcterms:modified>
</cp:coreProperties>
</file>